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6eba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359bab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a4bc9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3:41:25Z</dcterms:created>
  <dcterms:modified xsi:type="dcterms:W3CDTF">2022-01-18T13:41:25Z</dcterms:modified>
</cp:coreProperties>
</file>